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7BB8" w:rsidRPr="00766EBC" w:rsidRDefault="005D3CDB">
      <w:pPr>
        <w:rPr>
          <w:rFonts w:ascii="Times New Roman" w:hAnsi="Times New Roman" w:cs="Times New Roman"/>
          <w:b/>
          <w:sz w:val="24"/>
        </w:rPr>
      </w:pPr>
      <w:r w:rsidRPr="00766EBC">
        <w:rPr>
          <w:rFonts w:ascii="Times New Roman" w:hAnsi="Times New Roman" w:cs="Times New Roman"/>
          <w:b/>
          <w:sz w:val="24"/>
        </w:rPr>
        <w:t>SOLAR SYSTEM LINEUP</w:t>
      </w:r>
    </w:p>
    <w:p w:rsidR="005D3CDB" w:rsidRDefault="005D3CDB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3. QUESTIONS</w:t>
      </w:r>
    </w:p>
    <w:p w:rsidR="005D3CDB" w:rsidRPr="00766EBC" w:rsidRDefault="005D3CDB">
      <w:pPr>
        <w:rPr>
          <w:rFonts w:ascii="Times New Roman" w:hAnsi="Times New Roman" w:cs="Times New Roman"/>
          <w:b/>
          <w:sz w:val="24"/>
        </w:rPr>
      </w:pPr>
      <w:r w:rsidRPr="00766EBC">
        <w:rPr>
          <w:rFonts w:ascii="Times New Roman" w:hAnsi="Times New Roman" w:cs="Times New Roman"/>
          <w:b/>
          <w:sz w:val="24"/>
        </w:rPr>
        <w:t>Which 2 planets are close to the Earth?</w:t>
      </w:r>
    </w:p>
    <w:p w:rsidR="005D3CDB" w:rsidRDefault="00EE4BAF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ars and Venus.</w:t>
      </w:r>
    </w:p>
    <w:p w:rsidR="005D3CDB" w:rsidRPr="00766EBC" w:rsidRDefault="005D3CDB">
      <w:pPr>
        <w:rPr>
          <w:rFonts w:ascii="Times New Roman" w:hAnsi="Times New Roman" w:cs="Times New Roman"/>
          <w:b/>
          <w:sz w:val="24"/>
        </w:rPr>
      </w:pPr>
      <w:r w:rsidRPr="00766EBC">
        <w:rPr>
          <w:rFonts w:ascii="Times New Roman" w:hAnsi="Times New Roman" w:cs="Times New Roman"/>
          <w:b/>
          <w:sz w:val="24"/>
        </w:rPr>
        <w:t>Which planet is furthest from the sun?</w:t>
      </w:r>
    </w:p>
    <w:p w:rsidR="005D3CDB" w:rsidRDefault="00EE4BAF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eptune and Pluto.</w:t>
      </w:r>
    </w:p>
    <w:p w:rsidR="005D3CDB" w:rsidRPr="00766EBC" w:rsidRDefault="005D3CDB">
      <w:pPr>
        <w:rPr>
          <w:rFonts w:ascii="Times New Roman" w:hAnsi="Times New Roman" w:cs="Times New Roman"/>
          <w:b/>
          <w:sz w:val="24"/>
        </w:rPr>
      </w:pPr>
      <w:r w:rsidRPr="00766EBC">
        <w:rPr>
          <w:rFonts w:ascii="Times New Roman" w:hAnsi="Times New Roman" w:cs="Times New Roman"/>
          <w:b/>
          <w:sz w:val="24"/>
        </w:rPr>
        <w:t>What separates the inner and outer planets?</w:t>
      </w:r>
    </w:p>
    <w:p w:rsidR="005D3CDB" w:rsidRPr="00766EBC" w:rsidRDefault="00766EBC" w:rsidP="00766EBC">
      <w:pPr>
        <w:tabs>
          <w:tab w:val="left" w:pos="2355"/>
        </w:tabs>
        <w:rPr>
          <w:rFonts w:ascii="Times New Roman" w:hAnsi="Times New Roman" w:cs="Times New Roman"/>
          <w:b/>
          <w:sz w:val="24"/>
        </w:rPr>
      </w:pPr>
      <w:r>
        <w:rPr>
          <w:rStyle w:val="hgkelc"/>
        </w:rPr>
        <w:t>The asteroid belt.</w:t>
      </w:r>
      <w:r w:rsidRPr="00766EBC">
        <w:rPr>
          <w:rStyle w:val="hgkelc"/>
          <w:b/>
        </w:rPr>
        <w:tab/>
      </w:r>
    </w:p>
    <w:p w:rsidR="005D3CDB" w:rsidRPr="00766EBC" w:rsidRDefault="005D3CDB">
      <w:pPr>
        <w:rPr>
          <w:rFonts w:ascii="Times New Roman" w:hAnsi="Times New Roman" w:cs="Times New Roman"/>
          <w:b/>
          <w:sz w:val="24"/>
        </w:rPr>
      </w:pPr>
      <w:r w:rsidRPr="00766EBC">
        <w:rPr>
          <w:rFonts w:ascii="Times New Roman" w:hAnsi="Times New Roman" w:cs="Times New Roman"/>
          <w:b/>
          <w:sz w:val="24"/>
        </w:rPr>
        <w:t>What is one difference between the inner 4 planets and the outer 4 planets?</w:t>
      </w:r>
    </w:p>
    <w:p w:rsidR="005D3CDB" w:rsidRPr="00766EBC" w:rsidRDefault="00EE4BAF">
      <w:pPr>
        <w:rPr>
          <w:rFonts w:ascii="Times New Roman" w:hAnsi="Times New Roman" w:cs="Times New Roman"/>
          <w:sz w:val="24"/>
          <w:szCs w:val="24"/>
        </w:rPr>
      </w:pPr>
      <w:r w:rsidRPr="00766EBC">
        <w:rPr>
          <w:rStyle w:val="hgkelc"/>
          <w:rFonts w:ascii="Times New Roman" w:hAnsi="Times New Roman" w:cs="Times New Roman"/>
          <w:sz w:val="24"/>
          <w:szCs w:val="24"/>
        </w:rPr>
        <w:t xml:space="preserve">The </w:t>
      </w:r>
      <w:r w:rsidRPr="00766EBC">
        <w:rPr>
          <w:rStyle w:val="hgkelc"/>
          <w:rFonts w:ascii="Times New Roman" w:hAnsi="Times New Roman" w:cs="Times New Roman"/>
          <w:bCs/>
          <w:sz w:val="24"/>
          <w:szCs w:val="24"/>
        </w:rPr>
        <w:t>inner planets</w:t>
      </w:r>
      <w:r w:rsidRPr="00766EBC">
        <w:rPr>
          <w:rStyle w:val="hgkelc"/>
          <w:rFonts w:ascii="Times New Roman" w:hAnsi="Times New Roman" w:cs="Times New Roman"/>
          <w:sz w:val="24"/>
          <w:szCs w:val="24"/>
        </w:rPr>
        <w:t xml:space="preserve"> are closer to the Sun and are smaller and rockier. The </w:t>
      </w:r>
      <w:r w:rsidRPr="00766EBC">
        <w:rPr>
          <w:rStyle w:val="hgkelc"/>
          <w:rFonts w:ascii="Times New Roman" w:hAnsi="Times New Roman" w:cs="Times New Roman"/>
          <w:bCs/>
          <w:sz w:val="24"/>
          <w:szCs w:val="24"/>
        </w:rPr>
        <w:t>outer planets</w:t>
      </w:r>
      <w:r w:rsidRPr="00766EBC">
        <w:rPr>
          <w:rStyle w:val="hgkelc"/>
          <w:rFonts w:ascii="Times New Roman" w:hAnsi="Times New Roman" w:cs="Times New Roman"/>
          <w:sz w:val="24"/>
          <w:szCs w:val="24"/>
        </w:rPr>
        <w:t xml:space="preserve"> are further away, larger and made up mostly </w:t>
      </w:r>
      <w:r w:rsidRPr="00766EBC">
        <w:rPr>
          <w:rStyle w:val="hgkelc"/>
          <w:rFonts w:ascii="Times New Roman" w:hAnsi="Times New Roman" w:cs="Times New Roman"/>
          <w:bCs/>
          <w:sz w:val="24"/>
          <w:szCs w:val="24"/>
        </w:rPr>
        <w:t xml:space="preserve">of </w:t>
      </w:r>
      <w:r w:rsidRPr="00766EBC">
        <w:rPr>
          <w:rStyle w:val="hgkelc"/>
          <w:rFonts w:ascii="Times New Roman" w:hAnsi="Times New Roman" w:cs="Times New Roman"/>
          <w:sz w:val="24"/>
          <w:szCs w:val="24"/>
        </w:rPr>
        <w:t>gas</w:t>
      </w:r>
    </w:p>
    <w:p w:rsidR="005D3CDB" w:rsidRPr="00766EBC" w:rsidRDefault="005D3CDB">
      <w:pPr>
        <w:rPr>
          <w:rFonts w:ascii="Times New Roman" w:hAnsi="Times New Roman" w:cs="Times New Roman"/>
          <w:b/>
          <w:sz w:val="24"/>
        </w:rPr>
      </w:pPr>
    </w:p>
    <w:p w:rsidR="00766EBC" w:rsidRDefault="00766EBC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GENIUS CHALLENGE</w:t>
      </w:r>
    </w:p>
    <w:p w:rsidR="00766EBC" w:rsidRDefault="00766EBC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OUR SOLAR SYSTEM</w:t>
      </w:r>
    </w:p>
    <w:p w:rsidR="00766EBC" w:rsidRDefault="00766EBC" w:rsidP="00766EB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766EBC">
        <w:rPr>
          <w:rFonts w:ascii="Times New Roman" w:hAnsi="Times New Roman" w:cs="Times New Roman"/>
          <w:sz w:val="24"/>
        </w:rPr>
        <w:t>99.86%</w:t>
      </w:r>
    </w:p>
    <w:p w:rsidR="00766EBC" w:rsidRDefault="00766EBC" w:rsidP="00766EB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ilky Way</w:t>
      </w:r>
    </w:p>
    <w:p w:rsidR="00766EBC" w:rsidRDefault="000C53A9" w:rsidP="00766EB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Jovian planets</w:t>
      </w:r>
    </w:p>
    <w:p w:rsidR="000C53A9" w:rsidRDefault="000C53A9" w:rsidP="00766EB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Rock, stone, iron, nickel metals, carbon rich materials</w:t>
      </w:r>
    </w:p>
    <w:p w:rsidR="000C53A9" w:rsidRDefault="000C53A9" w:rsidP="00766EB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Rock, ice, comets, dwarf planets</w:t>
      </w:r>
    </w:p>
    <w:p w:rsidR="000C53A9" w:rsidRDefault="000C53A9" w:rsidP="00766EB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luto was reclassified because it passes through the orbit of Neptune thus does</w:t>
      </w:r>
      <w:r w:rsidR="00AE71F4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not clear its own path around the sun</w:t>
      </w:r>
      <w:r w:rsidR="00AE71F4">
        <w:rPr>
          <w:rFonts w:ascii="Times New Roman" w:hAnsi="Times New Roman" w:cs="Times New Roman"/>
          <w:sz w:val="24"/>
        </w:rPr>
        <w:t>.</w:t>
      </w:r>
    </w:p>
    <w:p w:rsidR="00AE71F4" w:rsidRDefault="00AE71F4" w:rsidP="00766EB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e numbers are large in the solar system hence making it hard to visualize distance and sizes, and for one to make a scale model you need to divide actual figures by any standard number.</w:t>
      </w:r>
    </w:p>
    <w:p w:rsidR="00AE71F4" w:rsidRDefault="00AE71F4" w:rsidP="00766EB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Because of gravitational pull, that pulls planets towards the earth changing straight line of direction into curve.</w:t>
      </w:r>
    </w:p>
    <w:p w:rsidR="00AE71F4" w:rsidRDefault="00AE71F4" w:rsidP="00AE71F4">
      <w:pPr>
        <w:pStyle w:val="ListParagraph"/>
        <w:rPr>
          <w:rFonts w:ascii="Times New Roman" w:hAnsi="Times New Roman" w:cs="Times New Roman"/>
          <w:sz w:val="24"/>
        </w:rPr>
      </w:pPr>
    </w:p>
    <w:p w:rsidR="00AE71F4" w:rsidRDefault="00AE71F4" w:rsidP="00AE71F4">
      <w:pPr>
        <w:pStyle w:val="ListParagraph"/>
        <w:rPr>
          <w:rFonts w:ascii="Times New Roman" w:hAnsi="Times New Roman" w:cs="Times New Roman"/>
          <w:b/>
          <w:sz w:val="24"/>
        </w:rPr>
      </w:pPr>
      <w:r w:rsidRPr="00AE71F4">
        <w:rPr>
          <w:rFonts w:ascii="Times New Roman" w:hAnsi="Times New Roman" w:cs="Times New Roman"/>
          <w:b/>
          <w:sz w:val="24"/>
        </w:rPr>
        <w:t>UNIT 2: CHAPTER 7</w:t>
      </w:r>
    </w:p>
    <w:p w:rsidR="0073551E" w:rsidRDefault="0073551E" w:rsidP="00AE71F4">
      <w:pPr>
        <w:pStyle w:val="ListParagraph"/>
        <w:rPr>
          <w:rFonts w:ascii="Times New Roman" w:hAnsi="Times New Roman" w:cs="Times New Roman"/>
          <w:b/>
          <w:sz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130"/>
        <w:gridCol w:w="2208"/>
        <w:gridCol w:w="2214"/>
        <w:gridCol w:w="2078"/>
      </w:tblGrid>
      <w:tr w:rsidR="00A43B53" w:rsidTr="00DF19A2">
        <w:trPr>
          <w:trHeight w:val="710"/>
        </w:trPr>
        <w:tc>
          <w:tcPr>
            <w:tcW w:w="2337" w:type="dxa"/>
          </w:tcPr>
          <w:p w:rsidR="0073551E" w:rsidRDefault="0073551E" w:rsidP="00AE71F4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337" w:type="dxa"/>
          </w:tcPr>
          <w:p w:rsidR="0073551E" w:rsidRDefault="0073551E" w:rsidP="00AE71F4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Full name</w:t>
            </w:r>
          </w:p>
        </w:tc>
        <w:tc>
          <w:tcPr>
            <w:tcW w:w="2338" w:type="dxa"/>
          </w:tcPr>
          <w:p w:rsidR="0073551E" w:rsidRDefault="0073551E" w:rsidP="00AE71F4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Main goal</w:t>
            </w:r>
          </w:p>
        </w:tc>
        <w:tc>
          <w:tcPr>
            <w:tcW w:w="2338" w:type="dxa"/>
          </w:tcPr>
          <w:p w:rsidR="0073551E" w:rsidRDefault="0073551E" w:rsidP="00AE71F4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Relief, recovery or reform</w:t>
            </w:r>
          </w:p>
        </w:tc>
      </w:tr>
      <w:tr w:rsidR="00A43B53" w:rsidTr="0073551E">
        <w:tc>
          <w:tcPr>
            <w:tcW w:w="2337" w:type="dxa"/>
          </w:tcPr>
          <w:p w:rsidR="0073551E" w:rsidRDefault="0073551E" w:rsidP="00AE71F4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FERA</w:t>
            </w:r>
          </w:p>
        </w:tc>
        <w:tc>
          <w:tcPr>
            <w:tcW w:w="2337" w:type="dxa"/>
          </w:tcPr>
          <w:p w:rsidR="0073551E" w:rsidRDefault="00DF19A2" w:rsidP="00AE71F4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</w:rPr>
            </w:pPr>
            <w:r w:rsidRPr="00DF19A2">
              <w:rPr>
                <w:rFonts w:ascii="Times New Roman" w:hAnsi="Times New Roman" w:cs="Times New Roman"/>
                <w:b/>
                <w:sz w:val="24"/>
              </w:rPr>
              <w:t> Federal Emergency Relief Administration</w:t>
            </w:r>
          </w:p>
        </w:tc>
        <w:tc>
          <w:tcPr>
            <w:tcW w:w="2338" w:type="dxa"/>
          </w:tcPr>
          <w:p w:rsidR="0073551E" w:rsidRDefault="006A5201" w:rsidP="00AE71F4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The FERA helps provide aid to unemployed people. It allowed the federal </w:t>
            </w:r>
            <w:r>
              <w:rPr>
                <w:rFonts w:ascii="Times New Roman" w:hAnsi="Times New Roman" w:cs="Times New Roman"/>
                <w:b/>
                <w:sz w:val="24"/>
              </w:rPr>
              <w:lastRenderedPageBreak/>
              <w:t>government to give money and loans to states so they could hi</w:t>
            </w:r>
            <w:r w:rsidR="00A80C8F">
              <w:rPr>
                <w:rFonts w:ascii="Times New Roman" w:hAnsi="Times New Roman" w:cs="Times New Roman"/>
                <w:b/>
                <w:sz w:val="24"/>
              </w:rPr>
              <w:t>re people and create new jobs.</w:t>
            </w:r>
          </w:p>
        </w:tc>
        <w:tc>
          <w:tcPr>
            <w:tcW w:w="2338" w:type="dxa"/>
          </w:tcPr>
          <w:p w:rsidR="0073551E" w:rsidRDefault="006A5201" w:rsidP="00AE71F4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lastRenderedPageBreak/>
              <w:t xml:space="preserve">Relief </w:t>
            </w:r>
          </w:p>
        </w:tc>
      </w:tr>
      <w:tr w:rsidR="00A43B53" w:rsidTr="0073551E">
        <w:tc>
          <w:tcPr>
            <w:tcW w:w="2337" w:type="dxa"/>
          </w:tcPr>
          <w:p w:rsidR="0073551E" w:rsidRDefault="0073551E" w:rsidP="00AE71F4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AAA</w:t>
            </w:r>
          </w:p>
        </w:tc>
        <w:tc>
          <w:tcPr>
            <w:tcW w:w="2337" w:type="dxa"/>
          </w:tcPr>
          <w:p w:rsidR="0073551E" w:rsidRDefault="00A80C8F" w:rsidP="00AE71F4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Agricultural Adjustment Administration</w:t>
            </w:r>
          </w:p>
        </w:tc>
        <w:tc>
          <w:tcPr>
            <w:tcW w:w="2338" w:type="dxa"/>
          </w:tcPr>
          <w:p w:rsidR="0073551E" w:rsidRDefault="00A80C8F" w:rsidP="00AE71F4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AAA helps in the Great Depression to restore agricultural prosperity by curtailing farm production, reducing exports and increasing prices.</w:t>
            </w:r>
          </w:p>
        </w:tc>
        <w:tc>
          <w:tcPr>
            <w:tcW w:w="2338" w:type="dxa"/>
          </w:tcPr>
          <w:p w:rsidR="0073551E" w:rsidRDefault="00A80C8F" w:rsidP="00AE71F4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Recovery.</w:t>
            </w:r>
          </w:p>
        </w:tc>
      </w:tr>
      <w:tr w:rsidR="00A43B53" w:rsidTr="0073551E">
        <w:tc>
          <w:tcPr>
            <w:tcW w:w="2337" w:type="dxa"/>
          </w:tcPr>
          <w:p w:rsidR="0073551E" w:rsidRDefault="0073551E" w:rsidP="00AE71F4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CCC</w:t>
            </w:r>
          </w:p>
        </w:tc>
        <w:tc>
          <w:tcPr>
            <w:tcW w:w="2337" w:type="dxa"/>
          </w:tcPr>
          <w:p w:rsidR="0073551E" w:rsidRDefault="00A80C8F" w:rsidP="00AE71F4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Civilian Conservation Corps</w:t>
            </w:r>
          </w:p>
        </w:tc>
        <w:tc>
          <w:tcPr>
            <w:tcW w:w="2338" w:type="dxa"/>
          </w:tcPr>
          <w:p w:rsidR="0073551E" w:rsidRDefault="00A80C8F" w:rsidP="00AE71F4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The CCC helps to conserve the country’s natural resources whi</w:t>
            </w:r>
            <w:r w:rsidR="00A43B53">
              <w:rPr>
                <w:rFonts w:ascii="Times New Roman" w:hAnsi="Times New Roman" w:cs="Times New Roman"/>
                <w:b/>
                <w:sz w:val="24"/>
              </w:rPr>
              <w:t>le providing jobs for young men and to also address the severe economic problems.</w:t>
            </w:r>
          </w:p>
        </w:tc>
        <w:tc>
          <w:tcPr>
            <w:tcW w:w="2338" w:type="dxa"/>
          </w:tcPr>
          <w:p w:rsidR="0073551E" w:rsidRDefault="00A43B53" w:rsidP="00AE71F4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Relief</w:t>
            </w:r>
          </w:p>
        </w:tc>
      </w:tr>
      <w:tr w:rsidR="00A43B53" w:rsidTr="0073551E">
        <w:tc>
          <w:tcPr>
            <w:tcW w:w="2337" w:type="dxa"/>
          </w:tcPr>
          <w:p w:rsidR="0073551E" w:rsidRDefault="0073551E" w:rsidP="00AE71F4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TVA</w:t>
            </w:r>
          </w:p>
        </w:tc>
        <w:tc>
          <w:tcPr>
            <w:tcW w:w="2337" w:type="dxa"/>
          </w:tcPr>
          <w:p w:rsidR="0073551E" w:rsidRDefault="00A43B53" w:rsidP="00AE71F4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Tennessee Valley Authority</w:t>
            </w:r>
          </w:p>
        </w:tc>
        <w:tc>
          <w:tcPr>
            <w:tcW w:w="2338" w:type="dxa"/>
          </w:tcPr>
          <w:p w:rsidR="0073551E" w:rsidRDefault="00A43B53" w:rsidP="00AE71F4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TVA helps in electricity generation, fertilizer manufacturing, flood control, navigation and economic development along the Tennessee River and its tributaries.</w:t>
            </w:r>
          </w:p>
        </w:tc>
        <w:tc>
          <w:tcPr>
            <w:tcW w:w="2338" w:type="dxa"/>
          </w:tcPr>
          <w:p w:rsidR="0073551E" w:rsidRDefault="00A43B53" w:rsidP="00AE71F4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Relief </w:t>
            </w:r>
          </w:p>
        </w:tc>
      </w:tr>
      <w:tr w:rsidR="00A43B53" w:rsidTr="0073551E">
        <w:tc>
          <w:tcPr>
            <w:tcW w:w="2337" w:type="dxa"/>
          </w:tcPr>
          <w:p w:rsidR="0073551E" w:rsidRDefault="0073551E" w:rsidP="00AE71F4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WPA</w:t>
            </w:r>
          </w:p>
        </w:tc>
        <w:tc>
          <w:tcPr>
            <w:tcW w:w="2337" w:type="dxa"/>
          </w:tcPr>
          <w:p w:rsidR="0073551E" w:rsidRDefault="00A43B53" w:rsidP="00AE71F4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Work Progress Administration</w:t>
            </w:r>
          </w:p>
        </w:tc>
        <w:tc>
          <w:tcPr>
            <w:tcW w:w="2338" w:type="dxa"/>
          </w:tcPr>
          <w:p w:rsidR="0073551E" w:rsidRDefault="00A43B53" w:rsidP="00AE71F4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The WPA helps to employ unemployed people on relief until when the economy recovers. </w:t>
            </w:r>
          </w:p>
        </w:tc>
        <w:tc>
          <w:tcPr>
            <w:tcW w:w="2338" w:type="dxa"/>
          </w:tcPr>
          <w:p w:rsidR="0073551E" w:rsidRDefault="004941F1" w:rsidP="00AE71F4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Reform </w:t>
            </w:r>
          </w:p>
        </w:tc>
      </w:tr>
      <w:tr w:rsidR="00A43B53" w:rsidTr="0073551E">
        <w:tc>
          <w:tcPr>
            <w:tcW w:w="2337" w:type="dxa"/>
          </w:tcPr>
          <w:p w:rsidR="0073551E" w:rsidRDefault="0073551E" w:rsidP="00AE71F4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SOCIAL SECURITY</w:t>
            </w:r>
          </w:p>
        </w:tc>
        <w:tc>
          <w:tcPr>
            <w:tcW w:w="2337" w:type="dxa"/>
          </w:tcPr>
          <w:p w:rsidR="0073551E" w:rsidRDefault="004941F1" w:rsidP="00AE71F4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Social Security Act</w:t>
            </w:r>
          </w:p>
        </w:tc>
        <w:tc>
          <w:tcPr>
            <w:tcW w:w="2338" w:type="dxa"/>
          </w:tcPr>
          <w:p w:rsidR="0073551E" w:rsidRDefault="004941F1" w:rsidP="00AE71F4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Social Security Act helps to establish a system of old-age benefits for </w:t>
            </w:r>
            <w:r>
              <w:rPr>
                <w:rFonts w:ascii="Times New Roman" w:hAnsi="Times New Roman" w:cs="Times New Roman"/>
                <w:b/>
                <w:sz w:val="24"/>
              </w:rPr>
              <w:lastRenderedPageBreak/>
              <w:t>workers, aid for dependent mothers and children, the blind, physically handicapped, victims of industrial accidents, and the unemployed insurance.</w:t>
            </w:r>
          </w:p>
        </w:tc>
        <w:tc>
          <w:tcPr>
            <w:tcW w:w="2338" w:type="dxa"/>
          </w:tcPr>
          <w:p w:rsidR="0073551E" w:rsidRDefault="004941F1" w:rsidP="00AE71F4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lastRenderedPageBreak/>
              <w:t xml:space="preserve">Recovery </w:t>
            </w:r>
          </w:p>
        </w:tc>
      </w:tr>
      <w:tr w:rsidR="00A43B53" w:rsidTr="0073551E">
        <w:tc>
          <w:tcPr>
            <w:tcW w:w="2337" w:type="dxa"/>
          </w:tcPr>
          <w:p w:rsidR="0073551E" w:rsidRDefault="0073551E" w:rsidP="00AE71F4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337" w:type="dxa"/>
          </w:tcPr>
          <w:p w:rsidR="0073551E" w:rsidRDefault="0073551E" w:rsidP="00AE71F4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338" w:type="dxa"/>
          </w:tcPr>
          <w:p w:rsidR="0073551E" w:rsidRDefault="0073551E" w:rsidP="00AE71F4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338" w:type="dxa"/>
          </w:tcPr>
          <w:p w:rsidR="0073551E" w:rsidRDefault="0073551E" w:rsidP="00AE71F4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</w:tbl>
    <w:p w:rsidR="0073551E" w:rsidRDefault="0073551E" w:rsidP="00AE71F4">
      <w:pPr>
        <w:pStyle w:val="ListParagraph"/>
        <w:rPr>
          <w:rFonts w:ascii="Times New Roman" w:hAnsi="Times New Roman" w:cs="Times New Roman"/>
          <w:b/>
          <w:sz w:val="24"/>
        </w:rPr>
      </w:pPr>
    </w:p>
    <w:p w:rsidR="0073551E" w:rsidRDefault="0073551E" w:rsidP="00AE71F4">
      <w:pPr>
        <w:pStyle w:val="ListParagraph"/>
        <w:rPr>
          <w:rFonts w:ascii="Times New Roman" w:hAnsi="Times New Roman" w:cs="Times New Roman"/>
          <w:b/>
          <w:sz w:val="24"/>
        </w:rPr>
      </w:pPr>
    </w:p>
    <w:p w:rsidR="0073551E" w:rsidRDefault="0073551E" w:rsidP="00AE71F4">
      <w:pPr>
        <w:pStyle w:val="ListParagraph"/>
        <w:rPr>
          <w:rFonts w:ascii="Times New Roman" w:hAnsi="Times New Roman" w:cs="Times New Roman"/>
          <w:b/>
          <w:sz w:val="24"/>
        </w:rPr>
      </w:pPr>
    </w:p>
    <w:p w:rsidR="0073551E" w:rsidRDefault="0073551E" w:rsidP="00AE71F4">
      <w:pPr>
        <w:pStyle w:val="ListParagrap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INDEPENDENT PRACTICE</w:t>
      </w:r>
    </w:p>
    <w:p w:rsidR="0073551E" w:rsidRDefault="0073551E" w:rsidP="00AE71F4">
      <w:pPr>
        <w:pStyle w:val="ListParagrap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1. D</w:t>
      </w:r>
    </w:p>
    <w:p w:rsidR="0073551E" w:rsidRDefault="00BA686A" w:rsidP="00AE71F4">
      <w:pPr>
        <w:pStyle w:val="ListParagrap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2. B</w:t>
      </w:r>
      <w:bookmarkStart w:id="0" w:name="_GoBack"/>
      <w:bookmarkEnd w:id="0"/>
    </w:p>
    <w:p w:rsidR="0073551E" w:rsidRDefault="0073551E" w:rsidP="00AE71F4">
      <w:pPr>
        <w:pStyle w:val="ListParagrap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3. </w:t>
      </w:r>
      <w:r w:rsidR="00BA686A">
        <w:rPr>
          <w:rFonts w:ascii="Times New Roman" w:hAnsi="Times New Roman" w:cs="Times New Roman"/>
          <w:b/>
          <w:sz w:val="24"/>
        </w:rPr>
        <w:t>A</w:t>
      </w:r>
    </w:p>
    <w:p w:rsidR="0073551E" w:rsidRDefault="0073551E" w:rsidP="00AE71F4">
      <w:pPr>
        <w:pStyle w:val="ListParagrap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4.</w:t>
      </w:r>
      <w:r w:rsidR="00BA686A">
        <w:rPr>
          <w:rFonts w:ascii="Times New Roman" w:hAnsi="Times New Roman" w:cs="Times New Roman"/>
          <w:b/>
          <w:sz w:val="24"/>
        </w:rPr>
        <w:t xml:space="preserve"> D</w:t>
      </w:r>
    </w:p>
    <w:p w:rsidR="006A5201" w:rsidRDefault="00BA686A" w:rsidP="00AE71F4">
      <w:pPr>
        <w:pStyle w:val="ListParagrap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5. A</w:t>
      </w:r>
    </w:p>
    <w:p w:rsidR="0073551E" w:rsidRPr="00AE71F4" w:rsidRDefault="0073551E" w:rsidP="00AE71F4">
      <w:pPr>
        <w:pStyle w:val="ListParagraph"/>
        <w:rPr>
          <w:rFonts w:ascii="Times New Roman" w:hAnsi="Times New Roman" w:cs="Times New Roman"/>
          <w:b/>
          <w:sz w:val="24"/>
        </w:rPr>
      </w:pPr>
    </w:p>
    <w:sectPr w:rsidR="0073551E" w:rsidRPr="00AE71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BE3F38"/>
    <w:multiLevelType w:val="hybridMultilevel"/>
    <w:tmpl w:val="975640B0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6A3E20AB"/>
    <w:multiLevelType w:val="hybridMultilevel"/>
    <w:tmpl w:val="D81C45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NTIyNzezNDA3tzBT0lEKTi0uzszPAykwrAUApfDVhSwAAAA="/>
  </w:docVars>
  <w:rsids>
    <w:rsidRoot w:val="005D3CDB"/>
    <w:rsid w:val="000C53A9"/>
    <w:rsid w:val="00217BB8"/>
    <w:rsid w:val="004941F1"/>
    <w:rsid w:val="005D3CDB"/>
    <w:rsid w:val="006A5201"/>
    <w:rsid w:val="0073551E"/>
    <w:rsid w:val="00766EBC"/>
    <w:rsid w:val="00A43B53"/>
    <w:rsid w:val="00A80C8F"/>
    <w:rsid w:val="00AE71F4"/>
    <w:rsid w:val="00BA686A"/>
    <w:rsid w:val="00DF19A2"/>
    <w:rsid w:val="00EE4B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8E1CCB"/>
  <w15:chartTrackingRefBased/>
  <w15:docId w15:val="{139B3CD4-9EBE-467C-87C2-F4992C3731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gkelc">
    <w:name w:val="hgkelc"/>
    <w:basedOn w:val="DefaultParagraphFont"/>
    <w:rsid w:val="00EE4BAF"/>
  </w:style>
  <w:style w:type="paragraph" w:styleId="ListParagraph">
    <w:name w:val="List Paragraph"/>
    <w:basedOn w:val="Normal"/>
    <w:uiPriority w:val="34"/>
    <w:qFormat/>
    <w:rsid w:val="00766EBC"/>
    <w:pPr>
      <w:ind w:left="720"/>
      <w:contextualSpacing/>
    </w:pPr>
  </w:style>
  <w:style w:type="table" w:styleId="TableGrid">
    <w:name w:val="Table Grid"/>
    <w:basedOn w:val="TableNormal"/>
    <w:uiPriority w:val="39"/>
    <w:rsid w:val="007355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3</Pages>
  <Words>346</Words>
  <Characters>197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1-03-12T17:40:00Z</dcterms:created>
  <dcterms:modified xsi:type="dcterms:W3CDTF">2021-03-12T20:35:00Z</dcterms:modified>
</cp:coreProperties>
</file>